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ape Town, Western Cape</w:t>
      </w:r>
    </w:p>
    <w:p>
      <w:pPr>
        <w:pStyle w:val="BodyText"/>
      </w:pPr>
      <w:r>
        <w:t xml:space="preserve">[Your Email] | [Your Phone Number] | [LinkedIn Profile (Optiona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ape Town, Western Cape</w:t>
      </w:r>
    </w:p>
    <w:p>
      <w:pPr>
        <w:pStyle w:val="BodyText"/>
      </w:pPr>
      <w:r>
        <w:t xml:space="preserve">Date: [Current Date]</w:t>
      </w:r>
    </w:p>
    <w:bookmarkStart w:id="20" w:name="X43c54ec652c15bdd034dd35ceab11c226d7c77e"/>
    <w:p>
      <w:pPr>
        <w:pStyle w:val="Heading1"/>
      </w:pPr>
      <w:r>
        <w:t xml:space="preserve">Internship Application Letter for Statistician Position</w:t>
      </w:r>
    </w:p>
    <w:p>
      <w:pPr>
        <w:pStyle w:val="FirstParagraph"/>
      </w:pPr>
      <w:r>
        <w:t xml:space="preserve">Dear [Hiring Manager Name],</w:t>
      </w:r>
    </w:p>
    <w:p>
      <w:pPr>
        <w:pStyle w:val="BodyText"/>
      </w:pPr>
      <w:r>
        <w:t xml:space="preserve">It is with profound enthusiasm that I submit my application for the Statistician Internship position at [Company Name] in South Africa Cape Town. As a final-year Statistics undergraduate student at the University of Cape Town, deeply committed to leveraging data-driven solutions for societal impact, I have long admired your organization's pioneering work in transforming complex datasets into actionable insights across diverse sectors—from public health initiatives in Khayelitsha to sustainable agricultural analytics supporting Western Cape farmers. This</w:t>
      </w:r>
      <w:r>
        <w:t xml:space="preserve"> </w:t>
      </w:r>
      <w:r>
        <w:rPr>
          <w:iCs/>
          <w:i/>
        </w:rPr>
        <w:t xml:space="preserve">Internship Application Letter</w:t>
      </w:r>
      <w:r>
        <w:t xml:space="preserve"> </w:t>
      </w:r>
      <w:r>
        <w:t xml:space="preserve">serves as a testament to my qualifications, passion for statistical excellence, and unwavering dedication to contributing meaningfully within South Africa's vibrant data science ecosystem.</w:t>
      </w:r>
    </w:p>
    <w:p>
      <w:pPr>
        <w:pStyle w:val="BodyText"/>
      </w:pPr>
      <w:r>
        <w:t xml:space="preserve">My academic journey at UCT has been meticulously structured to cultivate both theoretical rigor and practical application of statistical methodologies. I have excelled in advanced coursework including Bayesian Inference, Time Series Analysis, Multivariate Statistics, and Machine Learning Applications—achieving a 3.8/4.0 GPA while consistently ranking in the top 10% of my cohort. My honors thesis on "Modeling Urban Air Quality Patterns Using Spatial Autoregressive Techniques" directly addressed Cape Town's environmental challenges; I developed an R-based predictive model analyzing NO₂ levels across municipal districts, identifying correlations with traffic density and industrial activity. This project not only earned departmental commendation but also informed a local NGO’s advocacy for cleaner public transport routes—demonstrating how statistical work in</w:t>
      </w:r>
      <w:r>
        <w:t xml:space="preserve"> </w:t>
      </w:r>
      <w:r>
        <w:rPr>
          <w:bCs/>
          <w:b/>
        </w:rPr>
        <w:t xml:space="preserve">South Africa Cape Town</w:t>
      </w:r>
      <w:r>
        <w:t xml:space="preserve"> </w:t>
      </w:r>
      <w:r>
        <w:t xml:space="preserve">can translate to tangible community benefits.</w:t>
      </w:r>
    </w:p>
    <w:p>
      <w:pPr>
        <w:pStyle w:val="BodyText"/>
      </w:pPr>
      <w:r>
        <w:t xml:space="preserve">Proficiency in industry-standard analytical tools forms the cornerstone of my technical toolkit. I am adept at leveraging R (with packages like</w:t>
      </w:r>
      <w:r>
        <w:t xml:space="preserve"> </w:t>
      </w:r>
      <w:r>
        <w:rPr>
          <w:iCs/>
          <w:i/>
        </w:rPr>
        <w:t xml:space="preserve">dplyr, ggplot2, and caret</w:t>
      </w:r>
      <w:r>
        <w:t xml:space="preserve">), Python (utilizing</w:t>
      </w:r>
      <w:r>
        <w:t xml:space="preserve"> </w:t>
      </w:r>
      <w:r>
        <w:rPr>
          <w:iCs/>
          <w:i/>
        </w:rPr>
        <w:t xml:space="preserve">pandas, scikit-learn</w:t>
      </w:r>
      <w:r>
        <w:t xml:space="preserve">), and SQL for data extraction—skills honed through collaborative projects with UCT’s Data Science Society. Recently, I contributed to a university-industry partnership analyzing tourism seasonality data for the Cape Town Tourism Board; my statistical models predicted visitor flow fluctuations with 89% accuracy, enabling dynamic resource allocation during peak festival periods. This experience reinforced my belief that effective statistical work in</w:t>
      </w:r>
      <w:r>
        <w:t xml:space="preserve"> </w:t>
      </w:r>
      <w:r>
        <w:rPr>
          <w:iCs/>
          <w:i/>
        </w:rPr>
        <w:t xml:space="preserve">South Africa Cape Town</w:t>
      </w:r>
      <w:r>
        <w:t xml:space="preserve"> </w:t>
      </w:r>
      <w:r>
        <w:t xml:space="preserve">requires not just technical skill but contextual awareness of local socio-economic dynamics—whether interpreting unemployment trends in informal settlements or assessing agricultural yield variability across the Winelands.</w:t>
      </w:r>
    </w:p>
    <w:p>
      <w:pPr>
        <w:pStyle w:val="BodyText"/>
      </w:pPr>
      <w:r>
        <w:t xml:space="preserve">What truly ignites my professional drive is the opportunity to apply these competencies within South Africa’s unique data landscape. Having grown up in Mitchells Plain and witnessed firsthand how community-driven data initiatives—from maternal health dashboards to crime pattern mapping—empower marginalized neighborhoods, I am deeply motivated to contribute to your team’s mission. The City of Cape Town’s Open Data Platform and your organization’s recent work on the "Cape Metro Health Analytics Project" exemplify the transformative potential of statistics in our context. As an aspiring</w:t>
      </w:r>
      <w:r>
        <w:t xml:space="preserve"> </w:t>
      </w:r>
      <w:r>
        <w:rPr>
          <w:iCs/>
          <w:i/>
        </w:rPr>
        <w:t xml:space="preserve">Statistician</w:t>
      </w:r>
      <w:r>
        <w:t xml:space="preserve">, I am eager to learn from experts who navigate South Africa’s data challenges with both technical precision and cultural sensitivity, particularly when addressing issues like water scarcity in the Western Cape or economic inequality metrics.</w:t>
      </w:r>
    </w:p>
    <w:p>
      <w:pPr>
        <w:pStyle w:val="BodyText"/>
      </w:pPr>
      <w:r>
        <w:t xml:space="preserve">I am equally drawn to [Company Name]’s commitment to nurturing future talent. Your internship program’s emphasis on mentorship and real-world project ownership aligns perfectly with my development goals. I envision contributing to your team by supporting the analysis of demographic data for the Western Cape Department of Social Development, where I could help refine poverty alleviation strategies through cluster analysis—a skill I refined during an internship at a local non-profit that partnered with UNICEF. Furthermore, my fluency in English and isiXhosa (with basic Afrikaans) enables effective cross-cultural communication essential for collaborative work across diverse teams in South Africa Cape Town.</w:t>
      </w:r>
    </w:p>
    <w:p>
      <w:pPr>
        <w:pStyle w:val="BodyText"/>
      </w:pPr>
      <w:r>
        <w:t xml:space="preserve">My previous experiences have also cultivated adaptability within dynamic environments. As Project Lead for UCT’s "Data for Good" initiative, I coordinated a team of 12 students to analyze unemployment data from the National Income Dynamics Study (NIDS), producing policy briefs used by the Western Cape Provincial Government. This role demanded meticulous attention to ethical data practices—particularly when handling sensitive socioeconomic information—reinforcing my commitment to responsible statistics. Similarly, during my volunteer work with a rural education NGO in Stellenbosch, I designed surveys and implemented basic regression models to assess learning outcomes across schools; the insights directly influenced teacher training programs for 200+ educators. These experiences solidified my understanding that statistical excellence in South Africa must be grounded in ethical rigor and community-centric design.</w:t>
      </w:r>
    </w:p>
    <w:p>
      <w:pPr>
        <w:pStyle w:val="BodyText"/>
      </w:pPr>
      <w:r>
        <w:t xml:space="preserve">South Africa Cape Town represents an irreplaceable convergence of academic excellence, cultural richness, and data innovation—making it the ideal environment to launch my career as a Statistician. I am particularly inspired by your team’s recent publication on "Optimizing Emergency Response Systems Using Geospatial Analytics," which mirrors my own interest in applying statistics to public safety challenges. I am confident that my analytical acumen, contextual awareness, and dedication to ethical data practice would enable me to rapidly contribute value while learning from your esteemed professionals.</w:t>
      </w:r>
    </w:p>
    <w:p>
      <w:pPr>
        <w:pStyle w:val="BodyText"/>
      </w:pPr>
      <w:r>
        <w:t xml:space="preserve">I welcome the opportunity to discuss how my skills align with your needs during an interview. Thank you for considering my</w:t>
      </w:r>
      <w:r>
        <w:t xml:space="preserve"> </w:t>
      </w:r>
      <w:r>
        <w:rPr>
          <w:iCs/>
          <w:i/>
        </w:rPr>
        <w:t xml:space="preserve">Internship Application Letter</w:t>
      </w:r>
      <w:r>
        <w:t xml:space="preserve">. I have attached my resume for your review and am available at your convenience for a conversation. I eagerly anticipate the possibility of contributing to [Company Name]’s impactful work in South Africa Cape Tow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1T15:26:49Z</dcterms:created>
  <dcterms:modified xsi:type="dcterms:W3CDTF">2026-07-21T15:26:49Z</dcterms:modified>
</cp:coreProperties>
</file>

<file path=docProps/custom.xml><?xml version="1.0" encoding="utf-8"?>
<Properties xmlns="http://schemas.openxmlformats.org/officeDocument/2006/custom-properties" xmlns:vt="http://schemas.openxmlformats.org/officeDocument/2006/docPropsVTypes"/>
</file>